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7D7F52" w:rsidRPr="007D7F52">
        <w:rPr>
          <w:rFonts w:ascii="Corbel" w:hAnsi="Corbel"/>
          <w:b/>
          <w:sz w:val="24"/>
          <w:szCs w:val="24"/>
        </w:rPr>
        <w:t>2</w:t>
      </w:r>
      <w:r w:rsidR="0078502D">
        <w:rPr>
          <w:rFonts w:ascii="Corbel" w:hAnsi="Corbel"/>
          <w:b/>
          <w:sz w:val="24"/>
          <w:szCs w:val="24"/>
        </w:rPr>
        <w:t>6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78502D" w:rsidRPr="0078502D">
        <w:rPr>
          <w:rFonts w:ascii="Corbel" w:hAnsi="Corbel"/>
          <w:b/>
          <w:sz w:val="24"/>
          <w:szCs w:val="24"/>
        </w:rPr>
        <w:t>How to manually change the default label and how to remove the classification completely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8155BD" w:rsidP="0078502D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78502D" w:rsidRPr="0078502D">
        <w:rPr>
          <w:rFonts w:ascii="Corbel" w:hAnsi="Corbel"/>
          <w:sz w:val="24"/>
          <w:szCs w:val="24"/>
        </w:rPr>
        <w:t>manually change the default label and how to remov</w:t>
      </w:r>
      <w:r w:rsidR="0078502D">
        <w:rPr>
          <w:rFonts w:ascii="Corbel" w:hAnsi="Corbel"/>
          <w:sz w:val="24"/>
          <w:szCs w:val="24"/>
        </w:rPr>
        <w:t>e the classification completely</w:t>
      </w:r>
      <w:r w:rsidR="00F110CB" w:rsidRPr="00FE0252">
        <w:rPr>
          <w:rFonts w:ascii="Corbel" w:hAnsi="Corbel"/>
          <w:sz w:val="24"/>
          <w:szCs w:val="24"/>
        </w:rPr>
        <w:t>.</w:t>
      </w:r>
    </w:p>
    <w:p w:rsidR="003E0EC0" w:rsidRDefault="00237A27" w:rsidP="00513F6E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In this lab, </w:t>
      </w:r>
      <w:r w:rsidR="0078502D">
        <w:rPr>
          <w:rFonts w:ascii="Corbel" w:hAnsi="Corbel"/>
          <w:sz w:val="24"/>
          <w:szCs w:val="24"/>
        </w:rPr>
        <w:t xml:space="preserve">you </w:t>
      </w:r>
      <w:r w:rsidR="0078502D" w:rsidRPr="0078502D">
        <w:rPr>
          <w:rFonts w:ascii="Corbel" w:hAnsi="Corbel"/>
          <w:sz w:val="24"/>
          <w:szCs w:val="24"/>
        </w:rPr>
        <w:t>see how easy it is to start labeling and protecting your document, using the policy that we configured</w:t>
      </w:r>
      <w:r w:rsidR="0078502D">
        <w:rPr>
          <w:rFonts w:ascii="Corbel" w:hAnsi="Corbel"/>
          <w:sz w:val="24"/>
          <w:szCs w:val="24"/>
        </w:rPr>
        <w:t xml:space="preserve">. </w:t>
      </w:r>
      <w:r w:rsidR="0078502D" w:rsidRPr="0078502D">
        <w:rPr>
          <w:rFonts w:ascii="Corbel" w:hAnsi="Corbel"/>
          <w:sz w:val="24"/>
          <w:szCs w:val="24"/>
        </w:rPr>
        <w:t>Classification and protection happen when you save the document, but before we do that, we'll use our unsaved document to see how easy it is to apply and change labels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91228E" w:rsidRDefault="0091228E" w:rsidP="0091228E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91228E">
        <w:rPr>
          <w:rFonts w:ascii="Corbel" w:hAnsi="Corbel"/>
          <w:sz w:val="24"/>
          <w:szCs w:val="24"/>
        </w:rPr>
        <w:t>On the Information Protection bar, select the last label and you see how sub-labels display:</w:t>
      </w:r>
      <w:r>
        <w:rPr>
          <w:rFonts w:ascii="Corbel" w:hAnsi="Corbel"/>
          <w:sz w:val="24"/>
          <w:szCs w:val="24"/>
        </w:rPr>
        <w:t xml:space="preserve"> </w:t>
      </w:r>
      <w:r w:rsidRPr="0091228E">
        <w:rPr>
          <w:rFonts w:ascii="Corbel" w:hAnsi="Corbel"/>
          <w:sz w:val="24"/>
          <w:szCs w:val="24"/>
        </w:rPr>
        <w:t xml:space="preserve">Select one of these sub-labels, and you see how the other labels no longer display on the bar now that you've selected a label for this document. </w:t>
      </w:r>
    </w:p>
    <w:p w:rsidR="0091228E" w:rsidRDefault="00256F9C" w:rsidP="00256F9C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AF621E1" wp14:editId="58159CA0">
            <wp:extent cx="6657975" cy="7239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228E" w:rsidRPr="0091228E" w:rsidRDefault="0091228E" w:rsidP="0091228E">
      <w:pPr>
        <w:jc w:val="both"/>
        <w:rPr>
          <w:rFonts w:ascii="Corbel" w:hAnsi="Corbel"/>
          <w:sz w:val="24"/>
          <w:szCs w:val="24"/>
        </w:rPr>
      </w:pPr>
    </w:p>
    <w:p w:rsidR="006A6892" w:rsidRDefault="0091228E" w:rsidP="0091228E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91228E">
        <w:rPr>
          <w:rFonts w:ascii="Corbel" w:hAnsi="Corbel"/>
          <w:sz w:val="24"/>
          <w:szCs w:val="24"/>
        </w:rPr>
        <w:t xml:space="preserve">The </w:t>
      </w:r>
      <w:r w:rsidRPr="0091228E">
        <w:rPr>
          <w:rFonts w:ascii="Corbel" w:hAnsi="Corbel"/>
          <w:b/>
          <w:sz w:val="24"/>
          <w:szCs w:val="24"/>
        </w:rPr>
        <w:t>Sensitivity</w:t>
      </w:r>
      <w:r w:rsidRPr="0091228E">
        <w:rPr>
          <w:rFonts w:ascii="Corbel" w:hAnsi="Corbel"/>
          <w:sz w:val="24"/>
          <w:szCs w:val="24"/>
        </w:rPr>
        <w:t xml:space="preserve"> value changes to show the label and sub-label name, with a corresponding change in label color.</w:t>
      </w:r>
    </w:p>
    <w:p w:rsidR="00256F9C" w:rsidRDefault="00256F9C" w:rsidP="00256F9C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9271EA9" wp14:editId="2829501B">
            <wp:extent cx="6600825" cy="3048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00825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F9C" w:rsidRPr="00256F9C" w:rsidRDefault="00256F9C" w:rsidP="00256F9C">
      <w:pPr>
        <w:jc w:val="both"/>
        <w:rPr>
          <w:rFonts w:ascii="Corbel" w:hAnsi="Corbel"/>
          <w:sz w:val="24"/>
          <w:szCs w:val="24"/>
        </w:rPr>
      </w:pPr>
    </w:p>
    <w:p w:rsidR="00256F9C" w:rsidRDefault="00256F9C" w:rsidP="00256F9C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256F9C">
        <w:rPr>
          <w:rFonts w:ascii="Corbel" w:hAnsi="Corbel"/>
          <w:sz w:val="24"/>
          <w:szCs w:val="24"/>
        </w:rPr>
        <w:t xml:space="preserve">On the Information Protection bar, click the </w:t>
      </w:r>
      <w:r w:rsidRPr="00256F9C">
        <w:rPr>
          <w:rFonts w:ascii="Corbel" w:hAnsi="Corbel"/>
          <w:b/>
          <w:sz w:val="24"/>
          <w:szCs w:val="24"/>
        </w:rPr>
        <w:t>Edit Label</w:t>
      </w:r>
      <w:r w:rsidRPr="00256F9C">
        <w:rPr>
          <w:rFonts w:ascii="Corbel" w:hAnsi="Corbel"/>
          <w:sz w:val="24"/>
          <w:szCs w:val="24"/>
        </w:rPr>
        <w:t xml:space="preserve"> icon next to the currently selected label value:</w:t>
      </w:r>
    </w:p>
    <w:p w:rsidR="00256F9C" w:rsidRDefault="00256F9C" w:rsidP="00256F9C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C05E75B" wp14:editId="00E07F3D">
            <wp:extent cx="6610350" cy="323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103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F9C" w:rsidRPr="00256F9C" w:rsidRDefault="00256F9C" w:rsidP="00256F9C">
      <w:pPr>
        <w:jc w:val="both"/>
        <w:rPr>
          <w:rFonts w:ascii="Corbel" w:hAnsi="Corbel"/>
          <w:sz w:val="24"/>
          <w:szCs w:val="24"/>
        </w:rPr>
      </w:pPr>
    </w:p>
    <w:p w:rsidR="00256F9C" w:rsidRDefault="00256F9C" w:rsidP="00256F9C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256F9C">
        <w:rPr>
          <w:rFonts w:ascii="Corbel" w:hAnsi="Corbel"/>
          <w:sz w:val="24"/>
          <w:szCs w:val="24"/>
        </w:rPr>
        <w:t>This displays the available labels again.</w:t>
      </w:r>
      <w:r w:rsidRPr="00256F9C">
        <w:rPr>
          <w:rFonts w:ascii="Corbel" w:hAnsi="Corbel"/>
          <w:sz w:val="24"/>
          <w:szCs w:val="24"/>
        </w:rPr>
        <w:t xml:space="preserve"> </w:t>
      </w:r>
      <w:r w:rsidRPr="00256F9C">
        <w:rPr>
          <w:rFonts w:ascii="Corbel" w:hAnsi="Corbel"/>
          <w:sz w:val="24"/>
          <w:szCs w:val="24"/>
        </w:rPr>
        <w:t xml:space="preserve">Now select the first label, </w:t>
      </w:r>
      <w:r w:rsidRPr="00256F9C">
        <w:rPr>
          <w:rFonts w:ascii="Corbel" w:hAnsi="Corbel"/>
          <w:b/>
          <w:sz w:val="24"/>
          <w:szCs w:val="24"/>
        </w:rPr>
        <w:t>Personal</w:t>
      </w:r>
      <w:r w:rsidRPr="00256F9C">
        <w:rPr>
          <w:rFonts w:ascii="Corbel" w:hAnsi="Corbel"/>
          <w:sz w:val="24"/>
          <w:szCs w:val="24"/>
        </w:rPr>
        <w:t>.</w:t>
      </w:r>
      <w:r>
        <w:rPr>
          <w:rFonts w:ascii="Corbel" w:hAnsi="Corbel"/>
          <w:sz w:val="24"/>
          <w:szCs w:val="24"/>
        </w:rPr>
        <w:t xml:space="preserve"> Now see, t</w:t>
      </w:r>
      <w:r w:rsidRPr="00256F9C">
        <w:rPr>
          <w:rFonts w:ascii="Corbel" w:hAnsi="Corbel"/>
          <w:sz w:val="24"/>
          <w:szCs w:val="24"/>
        </w:rPr>
        <w:t xml:space="preserve">he Sensitivity value changes to </w:t>
      </w:r>
      <w:r w:rsidRPr="00256F9C">
        <w:rPr>
          <w:rFonts w:ascii="Corbel" w:hAnsi="Corbel"/>
          <w:b/>
          <w:sz w:val="24"/>
          <w:szCs w:val="24"/>
        </w:rPr>
        <w:t xml:space="preserve">Personal </w:t>
      </w:r>
      <w:r w:rsidRPr="00256F9C">
        <w:rPr>
          <w:rFonts w:ascii="Corbel" w:hAnsi="Corbel"/>
          <w:sz w:val="24"/>
          <w:szCs w:val="24"/>
        </w:rPr>
        <w:t>and the</w:t>
      </w:r>
      <w:r>
        <w:rPr>
          <w:rFonts w:ascii="Corbel" w:hAnsi="Corbel"/>
          <w:sz w:val="24"/>
          <w:szCs w:val="24"/>
        </w:rPr>
        <w:t xml:space="preserve"> other labels are hidden again.</w:t>
      </w:r>
    </w:p>
    <w:p w:rsidR="00256F9C" w:rsidRDefault="00256F9C" w:rsidP="00256F9C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CAD90F6" wp14:editId="5AEB6B19">
            <wp:extent cx="6581775" cy="185874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906214" cy="195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2B1A" w:rsidRDefault="00302B1A" w:rsidP="00302B1A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02B1A">
        <w:rPr>
          <w:rFonts w:ascii="Corbel" w:hAnsi="Corbel"/>
          <w:sz w:val="24"/>
          <w:szCs w:val="24"/>
        </w:rPr>
        <w:lastRenderedPageBreak/>
        <w:t xml:space="preserve">On the Information Protection bar, click the </w:t>
      </w:r>
      <w:r w:rsidRPr="00302B1A">
        <w:rPr>
          <w:rFonts w:ascii="Corbel" w:hAnsi="Corbel"/>
          <w:b/>
          <w:sz w:val="24"/>
          <w:szCs w:val="24"/>
        </w:rPr>
        <w:t>Edit Label</w:t>
      </w:r>
      <w:r w:rsidRPr="00302B1A">
        <w:rPr>
          <w:rFonts w:ascii="Corbel" w:hAnsi="Corbel"/>
          <w:sz w:val="24"/>
          <w:szCs w:val="24"/>
        </w:rPr>
        <w:t xml:space="preserve"> icon again. But instead of choosing one of the labels, click the </w:t>
      </w:r>
      <w:r w:rsidRPr="00302B1A">
        <w:rPr>
          <w:rFonts w:ascii="Corbel" w:hAnsi="Corbel"/>
          <w:b/>
          <w:sz w:val="24"/>
          <w:szCs w:val="24"/>
        </w:rPr>
        <w:t>Delete Label</w:t>
      </w:r>
      <w:r w:rsidRPr="00302B1A">
        <w:rPr>
          <w:rFonts w:ascii="Corbel" w:hAnsi="Corbel"/>
          <w:sz w:val="24"/>
          <w:szCs w:val="24"/>
        </w:rPr>
        <w:t xml:space="preserve"> icon:</w:t>
      </w:r>
    </w:p>
    <w:p w:rsidR="00302B1A" w:rsidRDefault="00302B1A" w:rsidP="00302B1A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3B3B4A3" wp14:editId="21311D79">
            <wp:extent cx="6610350" cy="2857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103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2B1A" w:rsidRPr="00302B1A" w:rsidRDefault="00302B1A" w:rsidP="00302B1A">
      <w:pPr>
        <w:jc w:val="center"/>
        <w:rPr>
          <w:rFonts w:ascii="Corbel" w:hAnsi="Corbel"/>
          <w:sz w:val="24"/>
          <w:szCs w:val="24"/>
        </w:rPr>
      </w:pPr>
    </w:p>
    <w:p w:rsidR="00302B1A" w:rsidRDefault="00302B1A" w:rsidP="00302B1A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 confirmation pop-up box will open, click </w:t>
      </w:r>
      <w:r w:rsidRPr="00302B1A">
        <w:rPr>
          <w:rFonts w:ascii="Corbel" w:hAnsi="Corbel"/>
          <w:b/>
          <w:sz w:val="24"/>
          <w:szCs w:val="24"/>
        </w:rPr>
        <w:t xml:space="preserve">Yes </w:t>
      </w:r>
      <w:r>
        <w:rPr>
          <w:rFonts w:ascii="Corbel" w:hAnsi="Corbel"/>
          <w:sz w:val="24"/>
          <w:szCs w:val="24"/>
        </w:rPr>
        <w:t>to confirm that you want to delete this label.</w:t>
      </w:r>
    </w:p>
    <w:p w:rsidR="00302B1A" w:rsidRDefault="00302B1A" w:rsidP="00302B1A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06AA2F8" wp14:editId="676E3F68">
            <wp:extent cx="3771900" cy="12287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2B1A" w:rsidRPr="00302B1A" w:rsidRDefault="00302B1A" w:rsidP="00302B1A">
      <w:pPr>
        <w:rPr>
          <w:rFonts w:ascii="Corbel" w:hAnsi="Corbel"/>
          <w:sz w:val="24"/>
          <w:szCs w:val="24"/>
        </w:rPr>
      </w:pPr>
    </w:p>
    <w:p w:rsidR="00302B1A" w:rsidRPr="00302B1A" w:rsidRDefault="00302B1A" w:rsidP="00302B1A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02B1A">
        <w:rPr>
          <w:rFonts w:ascii="Corbel" w:hAnsi="Corbel"/>
          <w:sz w:val="24"/>
          <w:szCs w:val="24"/>
        </w:rPr>
        <w:t xml:space="preserve">You see the </w:t>
      </w:r>
      <w:r w:rsidRPr="00302B1A">
        <w:rPr>
          <w:rFonts w:ascii="Corbel" w:hAnsi="Corbel"/>
          <w:b/>
          <w:sz w:val="24"/>
          <w:szCs w:val="24"/>
        </w:rPr>
        <w:t>Sensitivity</w:t>
      </w:r>
      <w:r w:rsidRPr="00302B1A">
        <w:rPr>
          <w:rFonts w:ascii="Corbel" w:hAnsi="Corbel"/>
          <w:sz w:val="24"/>
          <w:szCs w:val="24"/>
        </w:rPr>
        <w:t xml:space="preserve"> value display </w:t>
      </w:r>
      <w:r w:rsidRPr="00302B1A">
        <w:rPr>
          <w:rFonts w:ascii="Corbel" w:hAnsi="Corbel"/>
          <w:b/>
          <w:sz w:val="24"/>
          <w:szCs w:val="24"/>
        </w:rPr>
        <w:t>Not set</w:t>
      </w:r>
      <w:r w:rsidRPr="00302B1A">
        <w:rPr>
          <w:rFonts w:ascii="Corbel" w:hAnsi="Corbel"/>
          <w:sz w:val="24"/>
          <w:szCs w:val="24"/>
        </w:rPr>
        <w:t>, which is what users see initially if you don't set a default label.</w:t>
      </w:r>
      <w:bookmarkStart w:id="0" w:name="_GoBack"/>
      <w:bookmarkEnd w:id="0"/>
    </w:p>
    <w:sectPr w:rsidR="00302B1A" w:rsidRPr="00302B1A" w:rsidSect="00AD4B2C">
      <w:footerReference w:type="default" r:id="rId13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10E2" w:rsidRDefault="00B310E2" w:rsidP="00467A39">
      <w:pPr>
        <w:spacing w:after="0" w:line="240" w:lineRule="auto"/>
      </w:pPr>
      <w:r>
        <w:separator/>
      </w:r>
    </w:p>
  </w:endnote>
  <w:endnote w:type="continuationSeparator" w:id="0">
    <w:p w:rsidR="00B310E2" w:rsidRDefault="00B310E2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525B" w:rsidRDefault="0095525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95525B" w:rsidRPr="00467A39" w:rsidRDefault="0095525B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95525B" w:rsidRPr="00467A39" w:rsidRDefault="0095525B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10E2" w:rsidRDefault="00B310E2" w:rsidP="00467A39">
      <w:pPr>
        <w:spacing w:after="0" w:line="240" w:lineRule="auto"/>
      </w:pPr>
      <w:r>
        <w:separator/>
      </w:r>
    </w:p>
  </w:footnote>
  <w:footnote w:type="continuationSeparator" w:id="0">
    <w:p w:rsidR="00B310E2" w:rsidRDefault="00B310E2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306B9"/>
    <w:rsid w:val="00053EFF"/>
    <w:rsid w:val="00062F16"/>
    <w:rsid w:val="00077ED7"/>
    <w:rsid w:val="00081760"/>
    <w:rsid w:val="000823A2"/>
    <w:rsid w:val="000B688C"/>
    <w:rsid w:val="000C2E03"/>
    <w:rsid w:val="000C3F70"/>
    <w:rsid w:val="000E0453"/>
    <w:rsid w:val="000F0FB8"/>
    <w:rsid w:val="0010610B"/>
    <w:rsid w:val="00110782"/>
    <w:rsid w:val="00117F82"/>
    <w:rsid w:val="00150420"/>
    <w:rsid w:val="00161E6F"/>
    <w:rsid w:val="001974F6"/>
    <w:rsid w:val="001B1660"/>
    <w:rsid w:val="001D1C40"/>
    <w:rsid w:val="001D1D8C"/>
    <w:rsid w:val="001D6522"/>
    <w:rsid w:val="00220CD4"/>
    <w:rsid w:val="00237A27"/>
    <w:rsid w:val="002477BF"/>
    <w:rsid w:val="00253B14"/>
    <w:rsid w:val="00256E7A"/>
    <w:rsid w:val="00256F9C"/>
    <w:rsid w:val="002647DB"/>
    <w:rsid w:val="00272705"/>
    <w:rsid w:val="00274B5A"/>
    <w:rsid w:val="00274CF0"/>
    <w:rsid w:val="002A34E5"/>
    <w:rsid w:val="002C7452"/>
    <w:rsid w:val="002D0426"/>
    <w:rsid w:val="00302B1A"/>
    <w:rsid w:val="00315F33"/>
    <w:rsid w:val="00343869"/>
    <w:rsid w:val="00351D2D"/>
    <w:rsid w:val="0037487A"/>
    <w:rsid w:val="00382F7D"/>
    <w:rsid w:val="003B143F"/>
    <w:rsid w:val="003B6859"/>
    <w:rsid w:val="003D450E"/>
    <w:rsid w:val="003E0EC0"/>
    <w:rsid w:val="003E1FAF"/>
    <w:rsid w:val="003E2DC3"/>
    <w:rsid w:val="003F2A4E"/>
    <w:rsid w:val="004032BB"/>
    <w:rsid w:val="00421F4D"/>
    <w:rsid w:val="004349FF"/>
    <w:rsid w:val="0045204B"/>
    <w:rsid w:val="00457584"/>
    <w:rsid w:val="004659AD"/>
    <w:rsid w:val="00467A39"/>
    <w:rsid w:val="004700C4"/>
    <w:rsid w:val="004717F5"/>
    <w:rsid w:val="00471EFD"/>
    <w:rsid w:val="0047265E"/>
    <w:rsid w:val="00481590"/>
    <w:rsid w:val="00492575"/>
    <w:rsid w:val="004A37CC"/>
    <w:rsid w:val="004B77DD"/>
    <w:rsid w:val="004F765E"/>
    <w:rsid w:val="0050230A"/>
    <w:rsid w:val="0050447F"/>
    <w:rsid w:val="00510D3E"/>
    <w:rsid w:val="00513F6E"/>
    <w:rsid w:val="005218C8"/>
    <w:rsid w:val="00541636"/>
    <w:rsid w:val="005468CC"/>
    <w:rsid w:val="00551C52"/>
    <w:rsid w:val="0055299C"/>
    <w:rsid w:val="00554CD7"/>
    <w:rsid w:val="005662C5"/>
    <w:rsid w:val="00585FC6"/>
    <w:rsid w:val="00593329"/>
    <w:rsid w:val="005C28F8"/>
    <w:rsid w:val="005E0DF8"/>
    <w:rsid w:val="00601429"/>
    <w:rsid w:val="006043C0"/>
    <w:rsid w:val="00627120"/>
    <w:rsid w:val="00637947"/>
    <w:rsid w:val="00644573"/>
    <w:rsid w:val="00646094"/>
    <w:rsid w:val="006857D8"/>
    <w:rsid w:val="00687EF0"/>
    <w:rsid w:val="00694662"/>
    <w:rsid w:val="006A6892"/>
    <w:rsid w:val="006B493F"/>
    <w:rsid w:val="006B732B"/>
    <w:rsid w:val="006C1D7D"/>
    <w:rsid w:val="006C4CD6"/>
    <w:rsid w:val="006F2591"/>
    <w:rsid w:val="00704578"/>
    <w:rsid w:val="007504B5"/>
    <w:rsid w:val="00762BB3"/>
    <w:rsid w:val="00777830"/>
    <w:rsid w:val="0078502D"/>
    <w:rsid w:val="00794922"/>
    <w:rsid w:val="007D5F32"/>
    <w:rsid w:val="007D7F52"/>
    <w:rsid w:val="007F7178"/>
    <w:rsid w:val="008155BD"/>
    <w:rsid w:val="008173B4"/>
    <w:rsid w:val="00825CF0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1228E"/>
    <w:rsid w:val="0095525B"/>
    <w:rsid w:val="00973DB9"/>
    <w:rsid w:val="00987777"/>
    <w:rsid w:val="00991ACB"/>
    <w:rsid w:val="009A687E"/>
    <w:rsid w:val="009B37C9"/>
    <w:rsid w:val="009D4115"/>
    <w:rsid w:val="009D7DAC"/>
    <w:rsid w:val="009E7B09"/>
    <w:rsid w:val="009F3CC2"/>
    <w:rsid w:val="00A13F3F"/>
    <w:rsid w:val="00A17411"/>
    <w:rsid w:val="00A31F57"/>
    <w:rsid w:val="00A4221F"/>
    <w:rsid w:val="00A63780"/>
    <w:rsid w:val="00A76834"/>
    <w:rsid w:val="00AB0A63"/>
    <w:rsid w:val="00AB572D"/>
    <w:rsid w:val="00AC6298"/>
    <w:rsid w:val="00AD4B2C"/>
    <w:rsid w:val="00B1173F"/>
    <w:rsid w:val="00B146EF"/>
    <w:rsid w:val="00B20FB4"/>
    <w:rsid w:val="00B2113A"/>
    <w:rsid w:val="00B310E2"/>
    <w:rsid w:val="00B90B41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E5A78"/>
    <w:rsid w:val="00BF0DDC"/>
    <w:rsid w:val="00C420D5"/>
    <w:rsid w:val="00C51CEA"/>
    <w:rsid w:val="00C53049"/>
    <w:rsid w:val="00C538E5"/>
    <w:rsid w:val="00C54122"/>
    <w:rsid w:val="00C9268A"/>
    <w:rsid w:val="00C9351E"/>
    <w:rsid w:val="00CB16A6"/>
    <w:rsid w:val="00D02EF1"/>
    <w:rsid w:val="00D16264"/>
    <w:rsid w:val="00D222AF"/>
    <w:rsid w:val="00D4218A"/>
    <w:rsid w:val="00D638C5"/>
    <w:rsid w:val="00D65249"/>
    <w:rsid w:val="00DA58AD"/>
    <w:rsid w:val="00DB0035"/>
    <w:rsid w:val="00DD67B6"/>
    <w:rsid w:val="00DE08D8"/>
    <w:rsid w:val="00E00C84"/>
    <w:rsid w:val="00E12A93"/>
    <w:rsid w:val="00E21E46"/>
    <w:rsid w:val="00E4028B"/>
    <w:rsid w:val="00E44F30"/>
    <w:rsid w:val="00E74FEB"/>
    <w:rsid w:val="00EA5FAE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35836"/>
    <w:rsid w:val="00F50634"/>
    <w:rsid w:val="00F527A4"/>
    <w:rsid w:val="00F5388D"/>
    <w:rsid w:val="00F57BD2"/>
    <w:rsid w:val="00F6084A"/>
    <w:rsid w:val="00F64B3D"/>
    <w:rsid w:val="00F96D5B"/>
    <w:rsid w:val="00FA11F1"/>
    <w:rsid w:val="00FA2213"/>
    <w:rsid w:val="00FB1099"/>
    <w:rsid w:val="00FB3E9A"/>
    <w:rsid w:val="00FB4AF1"/>
    <w:rsid w:val="00FC6AAD"/>
    <w:rsid w:val="00FD5169"/>
    <w:rsid w:val="00FE0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0F54D1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dmin-PC</cp:lastModifiedBy>
  <cp:revision>5</cp:revision>
  <cp:lastPrinted>2017-11-03T12:30:00Z</cp:lastPrinted>
  <dcterms:created xsi:type="dcterms:W3CDTF">2017-11-03T14:48:00Z</dcterms:created>
  <dcterms:modified xsi:type="dcterms:W3CDTF">2017-11-03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